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E17DF1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4CD0E854" w14:textId="46D22666" w:rsidR="00897D83" w:rsidRPr="00E17DF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E17DF1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小中学生における平衡機能の推移・岩木健康増進プロジェクトにおける検討</w:t>
      </w:r>
    </w:p>
    <w:p w14:paraId="056DB6DC" w14:textId="77777777" w:rsidR="00897D83" w:rsidRPr="00E17DF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F56D60E" w:rsidR="00897D83" w:rsidRPr="00E17DF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4122E6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</w:t>
      </w:r>
      <w:r w:rsidR="00E17DF1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耳鼻咽喉科頭頸部外科学</w:t>
      </w:r>
      <w:r w:rsidR="004122E6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講座</w:t>
      </w:r>
      <w:r w:rsidR="00D46339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</w:p>
    <w:p w14:paraId="7C282D5F" w14:textId="1592ED43" w:rsidR="00D46339" w:rsidRPr="00E17DF1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E17DF1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後藤　真一</w:t>
      </w:r>
      <w:r w:rsidR="00C926CD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 w:rsidR="00C926CD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448C0832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E17DF1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E17DF1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E17DF1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※同姓同名の方との混同を防ぐため、生年月日及び住所をご記入ください。</w:t>
      </w:r>
    </w:p>
    <w:p w14:paraId="2FA51171" w14:textId="77777777" w:rsidR="0072278C" w:rsidRPr="00E17DF1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A9AF48A" w14:textId="77777777" w:rsidR="0072278C" w:rsidRPr="00E17DF1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E17DF1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</w:p>
    <w:p w14:paraId="049FF512" w14:textId="19317EDC" w:rsidR="00977207" w:rsidRPr="00E17DF1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40E5A0C8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</w:t>
      </w:r>
      <w:r w:rsidR="00C926CD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（以下、事務局記入欄）</w:t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情報</w:t>
      </w:r>
      <w:r w:rsidR="0072278C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供停止願</w:t>
      </w:r>
      <w:r w:rsidR="0072278C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E17DF1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E17DF1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E17DF1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E17DF1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E17DF1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E17DF1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E17DF1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E17DF1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E17DF1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E17DF1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E17DF1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E17DF1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E17DF1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 弘前市在府町5　電話:0172-39-5498 FAX:0172-39-5205</w:t>
      </w:r>
    </w:p>
    <w:sectPr w:rsidR="004C60A9" w:rsidRPr="00E17DF1" w:rsidSect="005D711D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459FC" w14:textId="77777777" w:rsidR="005D711D" w:rsidRDefault="005D711D" w:rsidP="00BE406F">
      <w:r>
        <w:separator/>
      </w:r>
    </w:p>
  </w:endnote>
  <w:endnote w:type="continuationSeparator" w:id="0">
    <w:p w14:paraId="464C3360" w14:textId="77777777" w:rsidR="005D711D" w:rsidRDefault="005D711D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378EA" w14:textId="77777777" w:rsidR="005D711D" w:rsidRDefault="005D711D" w:rsidP="00BE406F">
      <w:r>
        <w:separator/>
      </w:r>
    </w:p>
  </w:footnote>
  <w:footnote w:type="continuationSeparator" w:id="0">
    <w:p w14:paraId="418BB6E6" w14:textId="77777777" w:rsidR="005D711D" w:rsidRDefault="005D711D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078441">
    <w:abstractNumId w:val="1"/>
  </w:num>
  <w:num w:numId="2" w16cid:durableId="2061978539">
    <w:abstractNumId w:val="0"/>
  </w:num>
  <w:num w:numId="3" w16cid:durableId="916670759">
    <w:abstractNumId w:val="2"/>
  </w:num>
  <w:num w:numId="4" w16cid:durableId="69349373">
    <w:abstractNumId w:val="3"/>
  </w:num>
  <w:num w:numId="5" w16cid:durableId="634873150">
    <w:abstractNumId w:val="5"/>
  </w:num>
  <w:num w:numId="6" w16cid:durableId="464469541">
    <w:abstractNumId w:val="4"/>
  </w:num>
  <w:num w:numId="7" w16cid:durableId="1474105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removePersonalInformation/>
  <w:removeDateAndTime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5D711D"/>
    <w:rsid w:val="006141C3"/>
    <w:rsid w:val="00670ED2"/>
    <w:rsid w:val="006756F2"/>
    <w:rsid w:val="00693965"/>
    <w:rsid w:val="006B5AEF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A69"/>
    <w:rsid w:val="00937DC7"/>
    <w:rsid w:val="009439C9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17DF1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22T11:04:00Z</dcterms:created>
  <dcterms:modified xsi:type="dcterms:W3CDTF">2024-03-13T07:11:00Z</dcterms:modified>
</cp:coreProperties>
</file>